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C894D9" w14:textId="77777777" w:rsidR="00A2492A" w:rsidRPr="00782F30" w:rsidRDefault="00A2492A" w:rsidP="0021241B">
      <w:pPr>
        <w:ind w:firstLine="720"/>
        <w:rPr>
          <w:rFonts w:ascii="Calibri Light" w:hAnsi="Calibri Light" w:cs="Calibri Light"/>
          <w:sz w:val="28"/>
        </w:rPr>
      </w:pPr>
    </w:p>
    <w:tbl>
      <w:tblPr>
        <w:tblStyle w:val="MediumShading1"/>
        <w:tblW w:w="11430" w:type="dxa"/>
        <w:tblInd w:w="-99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970"/>
        <w:gridCol w:w="2757"/>
        <w:gridCol w:w="5703"/>
      </w:tblGrid>
      <w:tr w:rsidR="008A74B6" w:rsidRPr="00782F30" w14:paraId="47B98FB0" w14:textId="77777777" w:rsidTr="00FB189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5703" w:type="dxa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595959" w:themeColor="text1" w:themeTint="A6"/>
              <w:right w:val="single" w:sz="4" w:space="0" w:color="FFFFFF" w:themeColor="background1"/>
            </w:tcBorders>
            <w:shd w:val="clear" w:color="auto" w:fill="7F7F7F" w:themeFill="text1" w:themeFillTint="80"/>
          </w:tcPr>
          <w:p w14:paraId="7A3E08E7" w14:textId="39E7D439" w:rsidR="008A74B6" w:rsidRPr="002F0479" w:rsidRDefault="008A74B6" w:rsidP="002F0479">
            <w:pPr>
              <w:rPr>
                <w:rFonts w:ascii="Bodoni MT Condensed" w:hAnsi="Bodoni MT Condensed" w:cs="Calibri Light"/>
                <w:sz w:val="40"/>
              </w:rPr>
            </w:pPr>
            <w:r w:rsidRPr="00910E61">
              <w:rPr>
                <w:rFonts w:ascii="Bodoni MT Condensed" w:hAnsi="Bodoni MT Condensed" w:cs="Calibri Light"/>
                <w:sz w:val="28"/>
              </w:rPr>
              <w:t>Team Member’s Name</w:t>
            </w:r>
          </w:p>
        </w:tc>
      </w:tr>
      <w:tr w:rsidR="00C71A1F" w:rsidRPr="00782F30" w14:paraId="1702F32C" w14:textId="77777777" w:rsidTr="00C71A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F5FC06B" w14:textId="66D579EC" w:rsidR="00C71A1F" w:rsidRDefault="008A74B6" w:rsidP="00F834B3">
            <w:pPr>
              <w:rPr>
                <w:rFonts w:ascii="Bodoni MT Condensed" w:hAnsi="Bodoni MT Condensed" w:cs="Calibri Light"/>
                <w:sz w:val="32"/>
              </w:rPr>
            </w:pPr>
            <w:r>
              <w:rPr>
                <w:rFonts w:ascii="Bodoni MT Condensed" w:hAnsi="Bodoni MT Condensed" w:cs="Calibri Light"/>
                <w:sz w:val="32"/>
              </w:rPr>
              <w:t>KRA -KPI</w:t>
            </w:r>
          </w:p>
        </w:tc>
        <w:tc>
          <w:tcPr>
            <w:tcW w:w="2757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vAlign w:val="center"/>
          </w:tcPr>
          <w:p w14:paraId="4D9EE6F7" w14:textId="4A3F691B" w:rsidR="00C71A1F" w:rsidRPr="00F834B3" w:rsidRDefault="008A74B6" w:rsidP="00F834B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doni MT Condensed" w:hAnsi="Bodoni MT Condensed" w:cs="Calibri Light"/>
                <w:sz w:val="32"/>
              </w:rPr>
            </w:pPr>
            <w:r>
              <w:rPr>
                <w:rFonts w:ascii="Bodoni MT Condensed" w:hAnsi="Bodoni MT Condensed" w:cs="Calibri Light"/>
                <w:sz w:val="32"/>
              </w:rPr>
              <w:t>Development Level</w:t>
            </w: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vAlign w:val="center"/>
          </w:tcPr>
          <w:p w14:paraId="70035060" w14:textId="59A729D6" w:rsidR="00C71A1F" w:rsidRPr="00F834B3" w:rsidRDefault="008A74B6" w:rsidP="00F834B3">
            <w:pPr>
              <w:ind w:left="10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doni MT Condensed" w:hAnsi="Bodoni MT Condensed" w:cs="Calibri Light"/>
                <w:sz w:val="32"/>
              </w:rPr>
            </w:pPr>
            <w:r>
              <w:rPr>
                <w:rFonts w:ascii="Bodoni MT Condensed" w:hAnsi="Bodoni MT Condensed" w:cs="Calibri Light"/>
                <w:sz w:val="32"/>
              </w:rPr>
              <w:t>Leadership Actions I Will Employ (Details)</w:t>
            </w:r>
          </w:p>
        </w:tc>
      </w:tr>
      <w:tr w:rsidR="00C71A1F" w:rsidRPr="00782F30" w14:paraId="3A90B05A" w14:textId="77777777" w:rsidTr="00010D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 w:val="restart"/>
            <w:tcBorders>
              <w:top w:val="single" w:sz="4" w:space="0" w:color="595959" w:themeColor="text1" w:themeTint="A6"/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16E9D111" w14:textId="77777777" w:rsidR="00C71A1F" w:rsidRPr="00CE1153" w:rsidRDefault="00C71A1F" w:rsidP="00596575">
            <w:pPr>
              <w:pStyle w:val="DCBText"/>
              <w:ind w:left="90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 w:val="restart"/>
            <w:tcBorders>
              <w:top w:val="single" w:sz="4" w:space="0" w:color="595959" w:themeColor="text1" w:themeTint="A6"/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3A8A8D23" w14:textId="3E45CD82" w:rsidR="00C71A1F" w:rsidRPr="00CE1153" w:rsidRDefault="00C71A1F" w:rsidP="00596575">
            <w:pPr>
              <w:pStyle w:val="DCBText"/>
              <w:ind w:lef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52222389" w14:textId="08B18CD8" w:rsidR="00C71A1F" w:rsidRPr="00CE1153" w:rsidRDefault="00C71A1F" w:rsidP="00F834B3">
            <w:pPr>
              <w:pStyle w:val="DCBText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54DC1CB8" w14:textId="77777777" w:rsidTr="00010D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52E00856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1019E9E8" w14:textId="19AB120C" w:rsidR="00C71A1F" w:rsidRPr="00CE1153" w:rsidRDefault="00C71A1F" w:rsidP="00596575">
            <w:pPr>
              <w:pStyle w:val="DCB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7364BB85" w14:textId="1E74EA80" w:rsidR="00C71A1F" w:rsidRPr="00CE1153" w:rsidRDefault="00C71A1F" w:rsidP="00F834B3">
            <w:pPr>
              <w:pStyle w:val="DCBText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5E6422ED" w14:textId="77777777" w:rsidTr="00010D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E8E8E8"/>
          </w:tcPr>
          <w:p w14:paraId="1E637CE7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7F786268" w14:textId="5DA858CC" w:rsidR="00C71A1F" w:rsidRPr="00CE1153" w:rsidRDefault="00C71A1F" w:rsidP="00596575">
            <w:pPr>
              <w:pStyle w:val="DCB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013C2225" w14:textId="0654F48A" w:rsidR="00C71A1F" w:rsidRPr="00CE1153" w:rsidRDefault="00C71A1F" w:rsidP="00F834B3">
            <w:pPr>
              <w:pStyle w:val="DCBText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</w:tr>
      <w:tr w:rsidR="00C71A1F" w:rsidRPr="00782F30" w14:paraId="49EDE04D" w14:textId="77777777" w:rsidTr="00010D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4BC7D2F6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3C0CB1C1" w14:textId="23C15ADF" w:rsidR="00C71A1F" w:rsidRPr="00CE1153" w:rsidRDefault="00C71A1F" w:rsidP="00596575">
            <w:pPr>
              <w:pStyle w:val="DCB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13C76727" w14:textId="7F925DC5" w:rsidR="00C71A1F" w:rsidRPr="00CE1153" w:rsidRDefault="00C71A1F" w:rsidP="00F834B3">
            <w:pPr>
              <w:pStyle w:val="DCBText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</w:tr>
      <w:tr w:rsidR="00C71A1F" w:rsidRPr="00782F30" w14:paraId="30CC397B" w14:textId="77777777" w:rsidTr="00010D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E8E8E8"/>
          </w:tcPr>
          <w:p w14:paraId="443392ED" w14:textId="77777777" w:rsidR="00C71A1F" w:rsidRPr="00CE1153" w:rsidRDefault="00C71A1F" w:rsidP="00596575">
            <w:pPr>
              <w:pStyle w:val="DCBText"/>
              <w:ind w:left="720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599BDB21" w14:textId="0BD34CBD" w:rsidR="00C71A1F" w:rsidRPr="00CE1153" w:rsidRDefault="00C71A1F" w:rsidP="00596575">
            <w:pPr>
              <w:pStyle w:val="DCBText"/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0E42A0FA" w14:textId="7A379123" w:rsidR="00C71A1F" w:rsidRPr="00CE1153" w:rsidRDefault="00C71A1F" w:rsidP="00F834B3">
            <w:pPr>
              <w:pStyle w:val="DCBText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</w:tr>
      <w:tr w:rsidR="00C71A1F" w:rsidRPr="00782F30" w14:paraId="0E9B6FCB" w14:textId="77777777" w:rsidTr="00010D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E8E8E8"/>
          </w:tcPr>
          <w:p w14:paraId="710CFA5D" w14:textId="77777777" w:rsidR="00C71A1F" w:rsidRPr="00CE1153" w:rsidRDefault="00C71A1F" w:rsidP="00596575">
            <w:pPr>
              <w:pStyle w:val="DCBText"/>
              <w:ind w:left="720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65AEF773" w14:textId="2B302520" w:rsidR="00C71A1F" w:rsidRPr="00CE1153" w:rsidRDefault="00C71A1F" w:rsidP="00596575">
            <w:pPr>
              <w:pStyle w:val="DCBText"/>
              <w:ind w:left="7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0457D424" w14:textId="77777777" w:rsidR="00C71A1F" w:rsidRPr="00CE1153" w:rsidRDefault="00C71A1F" w:rsidP="00F834B3">
            <w:pPr>
              <w:pStyle w:val="DCBText"/>
              <w:ind w:left="108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</w:tr>
      <w:tr w:rsidR="00C71A1F" w:rsidRPr="00782F30" w14:paraId="54D1CEC0" w14:textId="77777777" w:rsidTr="00010D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E8E8E8"/>
          </w:tcPr>
          <w:p w14:paraId="1B18755F" w14:textId="77777777" w:rsidR="00C71A1F" w:rsidRPr="00CE1153" w:rsidRDefault="00C71A1F" w:rsidP="00596575">
            <w:pPr>
              <w:pStyle w:val="DCBText"/>
              <w:ind w:left="720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7C1C7836" w14:textId="084A07C3" w:rsidR="00C71A1F" w:rsidRPr="00CE1153" w:rsidRDefault="00C71A1F" w:rsidP="00596575">
            <w:pPr>
              <w:pStyle w:val="DCBText"/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6B3CBC08" w14:textId="77777777" w:rsidR="00C71A1F" w:rsidRPr="00CE1153" w:rsidRDefault="00C71A1F" w:rsidP="00F834B3">
            <w:pPr>
              <w:pStyle w:val="DCBText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</w:tr>
      <w:tr w:rsidR="00C71A1F" w:rsidRPr="00782F30" w14:paraId="19588A1D" w14:textId="77777777" w:rsidTr="00010D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E8E8E8"/>
          </w:tcPr>
          <w:p w14:paraId="15996F3C" w14:textId="77777777" w:rsidR="00C71A1F" w:rsidRPr="00CE1153" w:rsidRDefault="00C71A1F" w:rsidP="00596575">
            <w:pPr>
              <w:pStyle w:val="DCBText"/>
              <w:ind w:left="720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0FF57F68" w14:textId="48E1B2E9" w:rsidR="00C71A1F" w:rsidRPr="00CE1153" w:rsidRDefault="00C71A1F" w:rsidP="00596575">
            <w:pPr>
              <w:pStyle w:val="DCBText"/>
              <w:ind w:left="7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58258296" w14:textId="77777777" w:rsidR="00C71A1F" w:rsidRPr="00CE1153" w:rsidRDefault="00C71A1F" w:rsidP="00F834B3">
            <w:pPr>
              <w:pStyle w:val="DCBText"/>
              <w:ind w:left="108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</w:tr>
      <w:tr w:rsidR="00C71A1F" w:rsidRPr="00782F30" w14:paraId="4BE4C897" w14:textId="77777777" w:rsidTr="00010D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E8E8E8"/>
          </w:tcPr>
          <w:p w14:paraId="6DD3CF9F" w14:textId="77777777" w:rsidR="00C71A1F" w:rsidRPr="00CE1153" w:rsidRDefault="00C71A1F" w:rsidP="00596575">
            <w:pPr>
              <w:pStyle w:val="DCBText"/>
              <w:ind w:left="720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74B74550" w14:textId="21AC660D" w:rsidR="00C71A1F" w:rsidRPr="00CE1153" w:rsidRDefault="00C71A1F" w:rsidP="00596575">
            <w:pPr>
              <w:pStyle w:val="DCBText"/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35EAF28B" w14:textId="77777777" w:rsidR="00C71A1F" w:rsidRPr="00CE1153" w:rsidRDefault="00C71A1F" w:rsidP="00F834B3">
            <w:pPr>
              <w:pStyle w:val="DCBText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</w:tr>
      <w:tr w:rsidR="00C71A1F" w:rsidRPr="00782F30" w14:paraId="691B36B7" w14:textId="77777777" w:rsidTr="00010D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E8E8E8"/>
          </w:tcPr>
          <w:p w14:paraId="5981BA55" w14:textId="77777777" w:rsidR="00C71A1F" w:rsidRPr="00CE1153" w:rsidRDefault="00C71A1F" w:rsidP="00596575">
            <w:pPr>
              <w:pStyle w:val="DCBText"/>
              <w:ind w:left="720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22F021CC" w14:textId="013B42E3" w:rsidR="00C71A1F" w:rsidRPr="00CE1153" w:rsidRDefault="00C71A1F" w:rsidP="00596575">
            <w:pPr>
              <w:pStyle w:val="DCBText"/>
              <w:ind w:left="7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714D59E3" w14:textId="77777777" w:rsidR="00C71A1F" w:rsidRPr="00CE1153" w:rsidRDefault="00C71A1F" w:rsidP="00F834B3">
            <w:pPr>
              <w:pStyle w:val="DCBText"/>
              <w:ind w:left="108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</w:tr>
      <w:tr w:rsidR="00C71A1F" w:rsidRPr="00782F30" w14:paraId="2E09470C" w14:textId="77777777" w:rsidTr="00C71A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 w:val="restart"/>
            <w:tcBorders>
              <w:top w:val="single" w:sz="4" w:space="0" w:color="595959" w:themeColor="text1" w:themeTint="A6"/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7EE20E0C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 w:val="restart"/>
            <w:tcBorders>
              <w:top w:val="single" w:sz="4" w:space="0" w:color="595959" w:themeColor="text1" w:themeTint="A6"/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0D10C207" w14:textId="5177E03B" w:rsidR="00C71A1F" w:rsidRPr="00CE1153" w:rsidRDefault="00C71A1F" w:rsidP="00596575">
            <w:pPr>
              <w:pStyle w:val="DCB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034D3D7A" w14:textId="40C7D657" w:rsidR="00C71A1F" w:rsidRPr="00CE1153" w:rsidRDefault="00C71A1F" w:rsidP="00F834B3">
            <w:pPr>
              <w:pStyle w:val="DCBText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68558711" w14:textId="77777777" w:rsidTr="00C71A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58D9CFDE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1F5B3E74" w14:textId="64F9A91E" w:rsidR="00C71A1F" w:rsidRPr="00CE1153" w:rsidRDefault="00C71A1F" w:rsidP="00596575">
            <w:pPr>
              <w:pStyle w:val="DCB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0A77B8FE" w14:textId="77777777" w:rsidR="00C71A1F" w:rsidRPr="00CE1153" w:rsidRDefault="00C71A1F" w:rsidP="00F834B3">
            <w:pPr>
              <w:pStyle w:val="DCBText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18CDD73A" w14:textId="77777777" w:rsidTr="00C71A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579AD84B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342B852C" w14:textId="0B94695D" w:rsidR="00C71A1F" w:rsidRPr="00CE1153" w:rsidRDefault="00C71A1F" w:rsidP="00596575">
            <w:pPr>
              <w:pStyle w:val="DCB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04A0B557" w14:textId="77777777" w:rsidR="00C71A1F" w:rsidRPr="00CE1153" w:rsidRDefault="00C71A1F" w:rsidP="00F834B3">
            <w:pPr>
              <w:pStyle w:val="DCBText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0ED96334" w14:textId="77777777" w:rsidTr="00C71A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6898CB5C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2BC67D3A" w14:textId="6DAB884C" w:rsidR="00C71A1F" w:rsidRPr="00CE1153" w:rsidRDefault="00C71A1F" w:rsidP="00596575">
            <w:pPr>
              <w:pStyle w:val="DCB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78BED38A" w14:textId="77777777" w:rsidR="00C71A1F" w:rsidRPr="00CE1153" w:rsidRDefault="00C71A1F" w:rsidP="00F834B3">
            <w:pPr>
              <w:pStyle w:val="DCBText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5AF09603" w14:textId="77777777" w:rsidTr="00C71A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3C9AA780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44BF6F4C" w14:textId="57503F56" w:rsidR="00C71A1F" w:rsidRPr="00CE1153" w:rsidRDefault="00C71A1F" w:rsidP="00596575">
            <w:pPr>
              <w:pStyle w:val="DCB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7F1D934B" w14:textId="77777777" w:rsidR="00C71A1F" w:rsidRPr="00CE1153" w:rsidRDefault="00C71A1F" w:rsidP="00F834B3">
            <w:pPr>
              <w:pStyle w:val="DCBText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0CCC788F" w14:textId="77777777" w:rsidTr="00C71A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664CBC5F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26AB51F7" w14:textId="0614C817" w:rsidR="00C71A1F" w:rsidRPr="00CE1153" w:rsidRDefault="00C71A1F" w:rsidP="00596575">
            <w:pPr>
              <w:pStyle w:val="DCB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15742BB4" w14:textId="77777777" w:rsidR="00C71A1F" w:rsidRPr="00CE1153" w:rsidRDefault="00C71A1F" w:rsidP="00F834B3">
            <w:pPr>
              <w:pStyle w:val="DCBText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4139B0DE" w14:textId="77777777" w:rsidTr="00C71A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2095079E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1B39ACEA" w14:textId="7895A983" w:rsidR="00C71A1F" w:rsidRPr="00CE1153" w:rsidRDefault="00C71A1F" w:rsidP="00596575">
            <w:pPr>
              <w:pStyle w:val="DCB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0EAB51DF" w14:textId="77777777" w:rsidR="00C71A1F" w:rsidRPr="00CE1153" w:rsidRDefault="00C71A1F" w:rsidP="00F834B3">
            <w:pPr>
              <w:pStyle w:val="DCBText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1A2B3857" w14:textId="77777777" w:rsidTr="00C71A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461C68E5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5D430D10" w14:textId="048A3B95" w:rsidR="00C71A1F" w:rsidRPr="00CE1153" w:rsidRDefault="00C71A1F" w:rsidP="00596575">
            <w:pPr>
              <w:pStyle w:val="DCB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70590589" w14:textId="77777777" w:rsidR="00C71A1F" w:rsidRPr="00CE1153" w:rsidRDefault="00C71A1F" w:rsidP="00F834B3">
            <w:pPr>
              <w:pStyle w:val="DCBText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7080C9DB" w14:textId="77777777" w:rsidTr="00C71A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3D2F8BB7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071D317C" w14:textId="1B984F86" w:rsidR="00C71A1F" w:rsidRPr="00CE1153" w:rsidRDefault="00C71A1F" w:rsidP="00596575">
            <w:pPr>
              <w:pStyle w:val="DCB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0600074A" w14:textId="77777777" w:rsidR="00C71A1F" w:rsidRPr="00CE1153" w:rsidRDefault="00C71A1F" w:rsidP="00F834B3">
            <w:pPr>
              <w:pStyle w:val="DCBText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4D1638C4" w14:textId="77777777" w:rsidTr="00C71A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207EDEE8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17CCD0B2" w14:textId="5B2B2031" w:rsidR="00C71A1F" w:rsidRPr="00CE1153" w:rsidRDefault="00C71A1F" w:rsidP="00596575">
            <w:pPr>
              <w:pStyle w:val="DCB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276EF324" w14:textId="77777777" w:rsidR="00C71A1F" w:rsidRPr="00CE1153" w:rsidRDefault="00C71A1F" w:rsidP="00F834B3">
            <w:pPr>
              <w:pStyle w:val="DCBText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5AC7E93D" w14:textId="77777777" w:rsidTr="003F7D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 w:val="restart"/>
            <w:tcBorders>
              <w:top w:val="single" w:sz="4" w:space="0" w:color="595959" w:themeColor="text1" w:themeTint="A6"/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74EDDEC7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 w:val="restart"/>
            <w:tcBorders>
              <w:top w:val="single" w:sz="4" w:space="0" w:color="595959" w:themeColor="text1" w:themeTint="A6"/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2FC42EEB" w14:textId="22DF8B40" w:rsidR="00C71A1F" w:rsidRPr="00CE1153" w:rsidRDefault="00C71A1F" w:rsidP="00596575">
            <w:pPr>
              <w:pStyle w:val="DCB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1448C112" w14:textId="77777777" w:rsidR="00C71A1F" w:rsidRPr="00CE1153" w:rsidRDefault="00C71A1F" w:rsidP="00F834B3">
            <w:pPr>
              <w:pStyle w:val="DCBText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50CCA35B" w14:textId="77777777" w:rsidTr="003F7D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7BB2A620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6332CFDA" w14:textId="7F806514" w:rsidR="00C71A1F" w:rsidRPr="00CE1153" w:rsidRDefault="00C71A1F" w:rsidP="00596575">
            <w:pPr>
              <w:pStyle w:val="DCB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2F5CCB25" w14:textId="77777777" w:rsidR="00C71A1F" w:rsidRPr="00CE1153" w:rsidRDefault="00C71A1F" w:rsidP="00F834B3">
            <w:pPr>
              <w:pStyle w:val="DCBText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5662F4CA" w14:textId="77777777" w:rsidTr="003F7D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6C1549D6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55A3BBEA" w14:textId="14967BBA" w:rsidR="00C71A1F" w:rsidRPr="00CE1153" w:rsidRDefault="00C71A1F" w:rsidP="00596575">
            <w:pPr>
              <w:pStyle w:val="DCB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056CE264" w14:textId="77777777" w:rsidR="00C71A1F" w:rsidRPr="00CE1153" w:rsidRDefault="00C71A1F" w:rsidP="00F834B3">
            <w:pPr>
              <w:pStyle w:val="DCBText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0D6F300C" w14:textId="77777777" w:rsidTr="003F7D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60A660A6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2D55BBF5" w14:textId="651B3AA9" w:rsidR="00C71A1F" w:rsidRPr="00CE1153" w:rsidRDefault="00C71A1F" w:rsidP="00596575">
            <w:pPr>
              <w:pStyle w:val="DCB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4D185FEC" w14:textId="77777777" w:rsidR="00C71A1F" w:rsidRPr="00CE1153" w:rsidRDefault="00C71A1F" w:rsidP="00F834B3">
            <w:pPr>
              <w:pStyle w:val="DCBText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  <w:bookmarkStart w:id="0" w:name="_GoBack"/>
            <w:bookmarkEnd w:id="0"/>
          </w:p>
        </w:tc>
      </w:tr>
      <w:tr w:rsidR="00C71A1F" w:rsidRPr="00782F30" w14:paraId="55CA2269" w14:textId="77777777" w:rsidTr="003F7D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1D364968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7D930470" w14:textId="483B1235" w:rsidR="00C71A1F" w:rsidRPr="00CE1153" w:rsidRDefault="00C71A1F" w:rsidP="00596575">
            <w:pPr>
              <w:pStyle w:val="DCB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0C1E32DA" w14:textId="77777777" w:rsidR="00C71A1F" w:rsidRPr="00CE1153" w:rsidRDefault="00C71A1F" w:rsidP="00F834B3">
            <w:pPr>
              <w:pStyle w:val="DCBText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1A3DE8B9" w14:textId="77777777" w:rsidTr="003F7D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3AE931BB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4696FAC6" w14:textId="1AFEC571" w:rsidR="00C71A1F" w:rsidRPr="00CE1153" w:rsidRDefault="00C71A1F" w:rsidP="00596575">
            <w:pPr>
              <w:pStyle w:val="DCB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291F5599" w14:textId="77777777" w:rsidR="00C71A1F" w:rsidRPr="00CE1153" w:rsidRDefault="00C71A1F" w:rsidP="00F834B3">
            <w:pPr>
              <w:pStyle w:val="DCBText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4B31E601" w14:textId="77777777" w:rsidTr="003F7D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49BE800F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5415C491" w14:textId="2A1A305F" w:rsidR="00C71A1F" w:rsidRPr="00CE1153" w:rsidRDefault="00C71A1F" w:rsidP="00596575">
            <w:pPr>
              <w:pStyle w:val="DCB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6222D3D4" w14:textId="77777777" w:rsidR="00C71A1F" w:rsidRPr="00CE1153" w:rsidRDefault="00C71A1F" w:rsidP="00F834B3">
            <w:pPr>
              <w:pStyle w:val="DCBText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4B7D18C9" w14:textId="77777777" w:rsidTr="003F7D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10A88E16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79F53475" w14:textId="650F226D" w:rsidR="00C71A1F" w:rsidRPr="00CE1153" w:rsidRDefault="00C71A1F" w:rsidP="00596575">
            <w:pPr>
              <w:pStyle w:val="DCB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4EEA5B9F" w14:textId="77777777" w:rsidR="00C71A1F" w:rsidRPr="00CE1153" w:rsidRDefault="00C71A1F" w:rsidP="00F834B3">
            <w:pPr>
              <w:pStyle w:val="DCBText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38FED59D" w14:textId="77777777" w:rsidTr="003F7D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0A2CBC04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192CBECC" w14:textId="28A2D75C" w:rsidR="00C71A1F" w:rsidRPr="00CE1153" w:rsidRDefault="00C71A1F" w:rsidP="00596575">
            <w:pPr>
              <w:pStyle w:val="DCB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64A0618A" w14:textId="77777777" w:rsidR="00C71A1F" w:rsidRPr="00CE1153" w:rsidRDefault="00C71A1F" w:rsidP="00F834B3">
            <w:pPr>
              <w:pStyle w:val="DCBText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C71A1F" w:rsidRPr="00782F30" w14:paraId="6F2AD78E" w14:textId="77777777" w:rsidTr="003F7D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5A723B32" w14:textId="77777777" w:rsidR="00C71A1F" w:rsidRPr="00CE1153" w:rsidRDefault="00C71A1F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2355B118" w14:textId="0FF8E4E7" w:rsidR="00C71A1F" w:rsidRPr="00CE1153" w:rsidRDefault="00C71A1F" w:rsidP="00596575">
            <w:pPr>
              <w:pStyle w:val="DCB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  <w:vAlign w:val="center"/>
          </w:tcPr>
          <w:p w14:paraId="29779D04" w14:textId="77777777" w:rsidR="00C71A1F" w:rsidRPr="00CE1153" w:rsidRDefault="00C71A1F" w:rsidP="00F834B3">
            <w:pPr>
              <w:pStyle w:val="DCBText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6C2577" w:rsidRPr="00782F30" w14:paraId="475C4FE5" w14:textId="77777777" w:rsidTr="00C71A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 w:val="restart"/>
            <w:tcBorders>
              <w:top w:val="single" w:sz="4" w:space="0" w:color="595959" w:themeColor="text1" w:themeTint="A6"/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44854988" w14:textId="77777777" w:rsidR="006C2577" w:rsidRPr="00CE1153" w:rsidRDefault="006C2577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 w:val="restart"/>
            <w:tcBorders>
              <w:top w:val="single" w:sz="4" w:space="0" w:color="595959" w:themeColor="text1" w:themeTint="A6"/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599C43EB" w14:textId="159D0995" w:rsidR="006C2577" w:rsidRPr="00CE1153" w:rsidRDefault="006C2577" w:rsidP="00596575">
            <w:pPr>
              <w:pStyle w:val="DCB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5AE66669" w14:textId="77777777" w:rsidR="006C2577" w:rsidRPr="00CE1153" w:rsidRDefault="006C2577" w:rsidP="00F834B3">
            <w:pPr>
              <w:pStyle w:val="DCBText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6C2577" w:rsidRPr="00782F30" w14:paraId="631B11CF" w14:textId="77777777" w:rsidTr="00C71A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0C17B81E" w14:textId="77777777" w:rsidR="006C2577" w:rsidRPr="00CE1153" w:rsidRDefault="006C2577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3B71EFCA" w14:textId="3128FA51" w:rsidR="006C2577" w:rsidRPr="00CE1153" w:rsidRDefault="006C2577" w:rsidP="00596575">
            <w:pPr>
              <w:pStyle w:val="DCB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1D08EBEE" w14:textId="77777777" w:rsidR="006C2577" w:rsidRPr="00CE1153" w:rsidRDefault="006C2577" w:rsidP="00F834B3">
            <w:pPr>
              <w:pStyle w:val="DCBText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6C2577" w:rsidRPr="00782F30" w14:paraId="2A9B431E" w14:textId="77777777" w:rsidTr="00C71A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7E84EC31" w14:textId="77777777" w:rsidR="006C2577" w:rsidRPr="00CE1153" w:rsidRDefault="006C2577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20872DC2" w14:textId="36809946" w:rsidR="006C2577" w:rsidRPr="00CE1153" w:rsidRDefault="006C2577" w:rsidP="00596575">
            <w:pPr>
              <w:pStyle w:val="DCB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7CF3331B" w14:textId="77777777" w:rsidR="006C2577" w:rsidRPr="00CE1153" w:rsidRDefault="006C2577" w:rsidP="00F834B3">
            <w:pPr>
              <w:pStyle w:val="DCBText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6C2577" w:rsidRPr="00782F30" w14:paraId="4E13D2A4" w14:textId="77777777" w:rsidTr="00C71A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70AE888D" w14:textId="77777777" w:rsidR="006C2577" w:rsidRPr="00CE1153" w:rsidRDefault="006C2577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176406DF" w14:textId="1CF1509E" w:rsidR="006C2577" w:rsidRPr="00CE1153" w:rsidRDefault="006C2577" w:rsidP="00596575">
            <w:pPr>
              <w:pStyle w:val="DCB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73684C1C" w14:textId="77777777" w:rsidR="006C2577" w:rsidRPr="00CE1153" w:rsidRDefault="006C2577" w:rsidP="00F834B3">
            <w:pPr>
              <w:pStyle w:val="DCBText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6C2577" w:rsidRPr="00782F30" w14:paraId="65C3237B" w14:textId="77777777" w:rsidTr="00C71A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7A1A9A1D" w14:textId="77777777" w:rsidR="006C2577" w:rsidRPr="00CE1153" w:rsidRDefault="006C2577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6984B0E6" w14:textId="0BD15E48" w:rsidR="006C2577" w:rsidRPr="00CE1153" w:rsidRDefault="006C2577" w:rsidP="00596575">
            <w:pPr>
              <w:pStyle w:val="DCB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228357CD" w14:textId="77777777" w:rsidR="006C2577" w:rsidRPr="00CE1153" w:rsidRDefault="006C2577" w:rsidP="00F834B3">
            <w:pPr>
              <w:pStyle w:val="DCBText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6C2577" w:rsidRPr="00782F30" w14:paraId="667BE94A" w14:textId="77777777" w:rsidTr="00C71A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21A5A5FC" w14:textId="77777777" w:rsidR="006C2577" w:rsidRPr="00CE1153" w:rsidRDefault="006C2577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0A351734" w14:textId="5C3613E2" w:rsidR="006C2577" w:rsidRPr="00CE1153" w:rsidRDefault="006C2577" w:rsidP="00596575">
            <w:pPr>
              <w:pStyle w:val="DCB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31C7E07C" w14:textId="77777777" w:rsidR="006C2577" w:rsidRPr="00CE1153" w:rsidRDefault="006C2577" w:rsidP="00F834B3">
            <w:pPr>
              <w:pStyle w:val="DCBText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6C2577" w:rsidRPr="00782F30" w14:paraId="3FE1089C" w14:textId="77777777" w:rsidTr="00C71A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192FFD03" w14:textId="77777777" w:rsidR="006C2577" w:rsidRPr="00CE1153" w:rsidRDefault="006C2577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6B7CF119" w14:textId="653E1171" w:rsidR="006C2577" w:rsidRPr="00CE1153" w:rsidRDefault="006C2577" w:rsidP="00596575">
            <w:pPr>
              <w:pStyle w:val="DCB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333A2FD0" w14:textId="77777777" w:rsidR="006C2577" w:rsidRPr="00CE1153" w:rsidRDefault="006C2577" w:rsidP="00F834B3">
            <w:pPr>
              <w:pStyle w:val="DCBText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6C2577" w:rsidRPr="00782F30" w14:paraId="6E05D396" w14:textId="77777777" w:rsidTr="00C71A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009AB5E6" w14:textId="77777777" w:rsidR="006C2577" w:rsidRPr="00CE1153" w:rsidRDefault="006C2577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37141DDE" w14:textId="6074EC50" w:rsidR="006C2577" w:rsidRPr="00CE1153" w:rsidRDefault="006C2577" w:rsidP="00596575">
            <w:pPr>
              <w:pStyle w:val="DCB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19CA9548" w14:textId="77777777" w:rsidR="006C2577" w:rsidRPr="00CE1153" w:rsidRDefault="006C2577" w:rsidP="00F834B3">
            <w:pPr>
              <w:pStyle w:val="DCBText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6C2577" w:rsidRPr="00782F30" w14:paraId="123AD7AF" w14:textId="77777777" w:rsidTr="00C71A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121DBD2" w14:textId="77777777" w:rsidR="006C2577" w:rsidRPr="00CE1153" w:rsidRDefault="006C2577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vAlign w:val="center"/>
          </w:tcPr>
          <w:p w14:paraId="709307C4" w14:textId="0891EC46" w:rsidR="006C2577" w:rsidRPr="00CE1153" w:rsidRDefault="006C2577" w:rsidP="00596575">
            <w:pPr>
              <w:pStyle w:val="DCB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539DE828" w14:textId="77777777" w:rsidR="006C2577" w:rsidRPr="00CE1153" w:rsidRDefault="006C2577" w:rsidP="00F834B3">
            <w:pPr>
              <w:pStyle w:val="DCBText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  <w:tr w:rsidR="006C2577" w:rsidRPr="00782F30" w14:paraId="28B8EA7E" w14:textId="77777777" w:rsidTr="00C71A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vMerge/>
            <w:tcBorders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D1B1FD7" w14:textId="77777777" w:rsidR="006C2577" w:rsidRPr="00CE1153" w:rsidRDefault="006C2577" w:rsidP="00596575">
            <w:pPr>
              <w:pStyle w:val="DCBText"/>
              <w:rPr>
                <w:rFonts w:ascii="Calibri Light" w:hAnsi="Calibri Light" w:cs="Calibri Light"/>
                <w:b w:val="0"/>
                <w:sz w:val="28"/>
              </w:rPr>
            </w:pPr>
          </w:p>
        </w:tc>
        <w:tc>
          <w:tcPr>
            <w:tcW w:w="2757" w:type="dxa"/>
            <w:vMerge/>
            <w:tcBorders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vAlign w:val="center"/>
          </w:tcPr>
          <w:p w14:paraId="76711370" w14:textId="702CADF9" w:rsidR="006C2577" w:rsidRPr="00CE1153" w:rsidRDefault="006C2577" w:rsidP="00596575">
            <w:pPr>
              <w:pStyle w:val="DCB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sz w:val="28"/>
              </w:rPr>
            </w:pPr>
          </w:p>
        </w:tc>
        <w:tc>
          <w:tcPr>
            <w:tcW w:w="57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6B0398BC" w14:textId="77777777" w:rsidR="006C2577" w:rsidRPr="00CE1153" w:rsidRDefault="006C2577" w:rsidP="00F834B3">
            <w:pPr>
              <w:pStyle w:val="DCBText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8"/>
              </w:rPr>
            </w:pPr>
          </w:p>
        </w:tc>
      </w:tr>
    </w:tbl>
    <w:p w14:paraId="74EE72CC" w14:textId="77777777" w:rsidR="00A2492A" w:rsidRPr="00782F30" w:rsidRDefault="00A2492A" w:rsidP="00A2492A">
      <w:pPr>
        <w:rPr>
          <w:rFonts w:ascii="Calibri Light" w:hAnsi="Calibri Light" w:cs="Calibri Light"/>
          <w:sz w:val="28"/>
        </w:rPr>
      </w:pPr>
    </w:p>
    <w:sectPr w:rsidR="00A2492A" w:rsidRPr="00782F30" w:rsidSect="008B4F50">
      <w:headerReference w:type="default" r:id="rId7"/>
      <w:pgSz w:w="12240" w:h="15840"/>
      <w:pgMar w:top="1890" w:right="6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78DE05" w14:textId="77777777" w:rsidR="00D377AC" w:rsidRDefault="00D377AC" w:rsidP="003F72D3">
      <w:pPr>
        <w:spacing w:after="0" w:line="240" w:lineRule="auto"/>
      </w:pPr>
      <w:r>
        <w:separator/>
      </w:r>
    </w:p>
  </w:endnote>
  <w:endnote w:type="continuationSeparator" w:id="0">
    <w:p w14:paraId="4B934D79" w14:textId="77777777" w:rsidR="00D377AC" w:rsidRDefault="00D377AC" w:rsidP="003F7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odoni MT Condensed">
    <w:panose1 w:val="02070606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8FDBB7" w14:textId="77777777" w:rsidR="00D377AC" w:rsidRDefault="00D377AC" w:rsidP="003F72D3">
      <w:pPr>
        <w:spacing w:after="0" w:line="240" w:lineRule="auto"/>
      </w:pPr>
      <w:r>
        <w:separator/>
      </w:r>
    </w:p>
  </w:footnote>
  <w:footnote w:type="continuationSeparator" w:id="0">
    <w:p w14:paraId="74F3E31C" w14:textId="77777777" w:rsidR="00D377AC" w:rsidRDefault="00D377AC" w:rsidP="003F72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7D30A" w14:textId="6DD4471B" w:rsidR="008B4F50" w:rsidRPr="008B4F50" w:rsidRDefault="002C00E2" w:rsidP="006122EA">
    <w:pPr>
      <w:pStyle w:val="Header"/>
      <w:ind w:left="-990"/>
      <w:rPr>
        <w:rFonts w:ascii="Bodoni MT Condensed" w:hAnsi="Bodoni MT Condensed"/>
        <w:b/>
        <w:color w:val="00B0F0"/>
        <w:sz w:val="44"/>
      </w:rPr>
    </w:pPr>
    <w:r>
      <w:rPr>
        <w:rFonts w:ascii="Bodoni MT Condensed" w:hAnsi="Bodoni MT Condensed"/>
        <w:b/>
        <w:color w:val="00B0F0"/>
        <w:sz w:val="44"/>
      </w:rPr>
      <w:t>How Will I Help My Team Members Grow in Performance?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C87D7C"/>
    <w:multiLevelType w:val="hybridMultilevel"/>
    <w:tmpl w:val="0A26AA6E"/>
    <w:lvl w:ilvl="0" w:tplc="89C861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4D5896"/>
    <w:multiLevelType w:val="hybridMultilevel"/>
    <w:tmpl w:val="657EFE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A654EB"/>
    <w:multiLevelType w:val="hybridMultilevel"/>
    <w:tmpl w:val="0A26AA6E"/>
    <w:lvl w:ilvl="0" w:tplc="89C861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723544"/>
    <w:multiLevelType w:val="hybridMultilevel"/>
    <w:tmpl w:val="F984E7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NjMyNzczMTcwNTNU0lEKTi0uzszPAykwrgUAyW5hiywAAAA="/>
  </w:docVars>
  <w:rsids>
    <w:rsidRoot w:val="003F72D3"/>
    <w:rsid w:val="00010D4D"/>
    <w:rsid w:val="0002442B"/>
    <w:rsid w:val="000256E6"/>
    <w:rsid w:val="00031278"/>
    <w:rsid w:val="000322E1"/>
    <w:rsid w:val="00073A54"/>
    <w:rsid w:val="00076E98"/>
    <w:rsid w:val="00084F9A"/>
    <w:rsid w:val="000A0FC3"/>
    <w:rsid w:val="000A40ED"/>
    <w:rsid w:val="000B45B0"/>
    <w:rsid w:val="000C15B7"/>
    <w:rsid w:val="000C2D7B"/>
    <w:rsid w:val="000D1A42"/>
    <w:rsid w:val="000D29C0"/>
    <w:rsid w:val="000E19F2"/>
    <w:rsid w:val="000E3C68"/>
    <w:rsid w:val="000F11AB"/>
    <w:rsid w:val="000F2D8A"/>
    <w:rsid w:val="000F3551"/>
    <w:rsid w:val="001112ED"/>
    <w:rsid w:val="00114303"/>
    <w:rsid w:val="00122C0E"/>
    <w:rsid w:val="00136B7E"/>
    <w:rsid w:val="00150EC0"/>
    <w:rsid w:val="001516F4"/>
    <w:rsid w:val="001548B3"/>
    <w:rsid w:val="00164DA6"/>
    <w:rsid w:val="0017096B"/>
    <w:rsid w:val="001A253E"/>
    <w:rsid w:val="001B511B"/>
    <w:rsid w:val="001C3F53"/>
    <w:rsid w:val="001D37EE"/>
    <w:rsid w:val="001E1D66"/>
    <w:rsid w:val="001E4BC5"/>
    <w:rsid w:val="001F1C0B"/>
    <w:rsid w:val="0021241B"/>
    <w:rsid w:val="002241A4"/>
    <w:rsid w:val="002312BD"/>
    <w:rsid w:val="00243662"/>
    <w:rsid w:val="002504DC"/>
    <w:rsid w:val="00256AB1"/>
    <w:rsid w:val="00265CB2"/>
    <w:rsid w:val="002678AD"/>
    <w:rsid w:val="00277018"/>
    <w:rsid w:val="00280596"/>
    <w:rsid w:val="00290B54"/>
    <w:rsid w:val="002A3640"/>
    <w:rsid w:val="002B05D1"/>
    <w:rsid w:val="002C00E2"/>
    <w:rsid w:val="002C0F7A"/>
    <w:rsid w:val="002C3BD2"/>
    <w:rsid w:val="002C6108"/>
    <w:rsid w:val="002E672E"/>
    <w:rsid w:val="002F0479"/>
    <w:rsid w:val="00306BD5"/>
    <w:rsid w:val="00335665"/>
    <w:rsid w:val="003434D2"/>
    <w:rsid w:val="00344913"/>
    <w:rsid w:val="00345C7F"/>
    <w:rsid w:val="00360760"/>
    <w:rsid w:val="00383386"/>
    <w:rsid w:val="00384640"/>
    <w:rsid w:val="00392637"/>
    <w:rsid w:val="003B01FE"/>
    <w:rsid w:val="003C0045"/>
    <w:rsid w:val="003F08FE"/>
    <w:rsid w:val="003F5257"/>
    <w:rsid w:val="003F72D3"/>
    <w:rsid w:val="003F7D71"/>
    <w:rsid w:val="00401E91"/>
    <w:rsid w:val="004059F3"/>
    <w:rsid w:val="00413A9E"/>
    <w:rsid w:val="00415D11"/>
    <w:rsid w:val="00426EC5"/>
    <w:rsid w:val="00440752"/>
    <w:rsid w:val="004411E5"/>
    <w:rsid w:val="004535CF"/>
    <w:rsid w:val="004647D5"/>
    <w:rsid w:val="00475C42"/>
    <w:rsid w:val="0049221B"/>
    <w:rsid w:val="00496D32"/>
    <w:rsid w:val="004B4076"/>
    <w:rsid w:val="004D4D93"/>
    <w:rsid w:val="004F091C"/>
    <w:rsid w:val="005100C1"/>
    <w:rsid w:val="0051532A"/>
    <w:rsid w:val="00535466"/>
    <w:rsid w:val="00537DE0"/>
    <w:rsid w:val="00546063"/>
    <w:rsid w:val="005628C8"/>
    <w:rsid w:val="0056787B"/>
    <w:rsid w:val="0059000B"/>
    <w:rsid w:val="0059100F"/>
    <w:rsid w:val="00596575"/>
    <w:rsid w:val="005B055C"/>
    <w:rsid w:val="005B437F"/>
    <w:rsid w:val="005B5C47"/>
    <w:rsid w:val="005E211A"/>
    <w:rsid w:val="00602BB1"/>
    <w:rsid w:val="00611FD4"/>
    <w:rsid w:val="006122EA"/>
    <w:rsid w:val="00614123"/>
    <w:rsid w:val="00622B9F"/>
    <w:rsid w:val="00630514"/>
    <w:rsid w:val="006333F6"/>
    <w:rsid w:val="006477A8"/>
    <w:rsid w:val="00663E17"/>
    <w:rsid w:val="006A74FD"/>
    <w:rsid w:val="006B358B"/>
    <w:rsid w:val="006B454F"/>
    <w:rsid w:val="006C0D55"/>
    <w:rsid w:val="006C11B2"/>
    <w:rsid w:val="006C2577"/>
    <w:rsid w:val="006D3CB7"/>
    <w:rsid w:val="006E6374"/>
    <w:rsid w:val="006F24D0"/>
    <w:rsid w:val="0071110A"/>
    <w:rsid w:val="007118E7"/>
    <w:rsid w:val="00740733"/>
    <w:rsid w:val="00760199"/>
    <w:rsid w:val="007762AB"/>
    <w:rsid w:val="00782F30"/>
    <w:rsid w:val="00782FDF"/>
    <w:rsid w:val="007B244F"/>
    <w:rsid w:val="007B41B5"/>
    <w:rsid w:val="007B4A9B"/>
    <w:rsid w:val="007B4EE6"/>
    <w:rsid w:val="007C3DCA"/>
    <w:rsid w:val="007D0F8D"/>
    <w:rsid w:val="007D45B0"/>
    <w:rsid w:val="007E75D2"/>
    <w:rsid w:val="00801BAD"/>
    <w:rsid w:val="008028E0"/>
    <w:rsid w:val="00815FFD"/>
    <w:rsid w:val="00821056"/>
    <w:rsid w:val="00822126"/>
    <w:rsid w:val="00835AFD"/>
    <w:rsid w:val="00840180"/>
    <w:rsid w:val="008708E3"/>
    <w:rsid w:val="00876341"/>
    <w:rsid w:val="0088465E"/>
    <w:rsid w:val="00885EB4"/>
    <w:rsid w:val="00887BCF"/>
    <w:rsid w:val="008919BA"/>
    <w:rsid w:val="0089380D"/>
    <w:rsid w:val="008A6EFC"/>
    <w:rsid w:val="008A74B6"/>
    <w:rsid w:val="008B4F50"/>
    <w:rsid w:val="008C628E"/>
    <w:rsid w:val="008D247B"/>
    <w:rsid w:val="008D6643"/>
    <w:rsid w:val="008E44BE"/>
    <w:rsid w:val="00902F48"/>
    <w:rsid w:val="00906D9D"/>
    <w:rsid w:val="00910E61"/>
    <w:rsid w:val="00912246"/>
    <w:rsid w:val="00930058"/>
    <w:rsid w:val="009318D2"/>
    <w:rsid w:val="009379EC"/>
    <w:rsid w:val="0094359E"/>
    <w:rsid w:val="0094791F"/>
    <w:rsid w:val="00980235"/>
    <w:rsid w:val="00986D14"/>
    <w:rsid w:val="00992D00"/>
    <w:rsid w:val="009950B9"/>
    <w:rsid w:val="00997A44"/>
    <w:rsid w:val="009B0BBE"/>
    <w:rsid w:val="009B2B42"/>
    <w:rsid w:val="009B3DAF"/>
    <w:rsid w:val="009B6963"/>
    <w:rsid w:val="009F33F9"/>
    <w:rsid w:val="00A02FED"/>
    <w:rsid w:val="00A10554"/>
    <w:rsid w:val="00A16EA8"/>
    <w:rsid w:val="00A2492A"/>
    <w:rsid w:val="00A355AF"/>
    <w:rsid w:val="00A42040"/>
    <w:rsid w:val="00A63E09"/>
    <w:rsid w:val="00A811A3"/>
    <w:rsid w:val="00A84844"/>
    <w:rsid w:val="00A85D15"/>
    <w:rsid w:val="00AA00A0"/>
    <w:rsid w:val="00AD5713"/>
    <w:rsid w:val="00AF53BB"/>
    <w:rsid w:val="00B04A82"/>
    <w:rsid w:val="00B068D0"/>
    <w:rsid w:val="00B21CBF"/>
    <w:rsid w:val="00B3312E"/>
    <w:rsid w:val="00B344A8"/>
    <w:rsid w:val="00B450DF"/>
    <w:rsid w:val="00B5202E"/>
    <w:rsid w:val="00B95D62"/>
    <w:rsid w:val="00B95E24"/>
    <w:rsid w:val="00BA1795"/>
    <w:rsid w:val="00BA42D3"/>
    <w:rsid w:val="00BA5BD5"/>
    <w:rsid w:val="00BB16A4"/>
    <w:rsid w:val="00BC3E36"/>
    <w:rsid w:val="00BE0BE5"/>
    <w:rsid w:val="00BE2251"/>
    <w:rsid w:val="00BE3D7D"/>
    <w:rsid w:val="00C032B1"/>
    <w:rsid w:val="00C05F22"/>
    <w:rsid w:val="00C37D82"/>
    <w:rsid w:val="00C4417E"/>
    <w:rsid w:val="00C53FB5"/>
    <w:rsid w:val="00C63671"/>
    <w:rsid w:val="00C71A1F"/>
    <w:rsid w:val="00C77A33"/>
    <w:rsid w:val="00C93FEC"/>
    <w:rsid w:val="00CC10A6"/>
    <w:rsid w:val="00CE1153"/>
    <w:rsid w:val="00CF7801"/>
    <w:rsid w:val="00D00596"/>
    <w:rsid w:val="00D131BF"/>
    <w:rsid w:val="00D15E5B"/>
    <w:rsid w:val="00D244BD"/>
    <w:rsid w:val="00D377AC"/>
    <w:rsid w:val="00D4292E"/>
    <w:rsid w:val="00D435F2"/>
    <w:rsid w:val="00D43674"/>
    <w:rsid w:val="00D456A6"/>
    <w:rsid w:val="00D532BA"/>
    <w:rsid w:val="00D54867"/>
    <w:rsid w:val="00D61C72"/>
    <w:rsid w:val="00D82941"/>
    <w:rsid w:val="00D84E20"/>
    <w:rsid w:val="00D97882"/>
    <w:rsid w:val="00DB186E"/>
    <w:rsid w:val="00DC58A2"/>
    <w:rsid w:val="00DC7A38"/>
    <w:rsid w:val="00DD0E95"/>
    <w:rsid w:val="00DF68A9"/>
    <w:rsid w:val="00DF7BFE"/>
    <w:rsid w:val="00E14C98"/>
    <w:rsid w:val="00E23E30"/>
    <w:rsid w:val="00E317C6"/>
    <w:rsid w:val="00E33133"/>
    <w:rsid w:val="00E40E74"/>
    <w:rsid w:val="00E44661"/>
    <w:rsid w:val="00E45DC6"/>
    <w:rsid w:val="00E506A1"/>
    <w:rsid w:val="00E5405B"/>
    <w:rsid w:val="00E5657B"/>
    <w:rsid w:val="00E75CCD"/>
    <w:rsid w:val="00E8286A"/>
    <w:rsid w:val="00E87B90"/>
    <w:rsid w:val="00E9228D"/>
    <w:rsid w:val="00E9258B"/>
    <w:rsid w:val="00EA15A7"/>
    <w:rsid w:val="00EA65DC"/>
    <w:rsid w:val="00EB2358"/>
    <w:rsid w:val="00EB61D8"/>
    <w:rsid w:val="00ED06A0"/>
    <w:rsid w:val="00ED6BD3"/>
    <w:rsid w:val="00F00004"/>
    <w:rsid w:val="00F05641"/>
    <w:rsid w:val="00F1191A"/>
    <w:rsid w:val="00F20696"/>
    <w:rsid w:val="00F24D3D"/>
    <w:rsid w:val="00F2581E"/>
    <w:rsid w:val="00F33A34"/>
    <w:rsid w:val="00F40E81"/>
    <w:rsid w:val="00F41FE7"/>
    <w:rsid w:val="00F52A9D"/>
    <w:rsid w:val="00F53F3F"/>
    <w:rsid w:val="00F56CDD"/>
    <w:rsid w:val="00F65687"/>
    <w:rsid w:val="00F7051C"/>
    <w:rsid w:val="00F8331F"/>
    <w:rsid w:val="00F834B3"/>
    <w:rsid w:val="00F839CF"/>
    <w:rsid w:val="00F93503"/>
    <w:rsid w:val="00F94695"/>
    <w:rsid w:val="00F9572B"/>
    <w:rsid w:val="00FA1C40"/>
    <w:rsid w:val="00FB2DBB"/>
    <w:rsid w:val="00FB35C4"/>
    <w:rsid w:val="00FB7D20"/>
    <w:rsid w:val="00FC028A"/>
    <w:rsid w:val="00FC4524"/>
    <w:rsid w:val="00FC5B86"/>
    <w:rsid w:val="00FC5C1B"/>
    <w:rsid w:val="00FF7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CBA97"/>
  <w15:docId w15:val="{82A02251-4185-4D10-A609-641B8178E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72D3"/>
    <w:rPr>
      <w:rFonts w:asciiTheme="minorHAnsi" w:hAnsiTheme="minorHAnsi" w:cstheme="minorBidi"/>
      <w:sz w:val="22"/>
      <w:szCs w:val="2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F72D3"/>
    <w:pPr>
      <w:ind w:left="720"/>
      <w:contextualSpacing/>
    </w:pPr>
    <w:rPr>
      <w:rFonts w:ascii="Arial" w:hAnsi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F72D3"/>
    <w:rPr>
      <w:rFonts w:cstheme="minorBidi"/>
      <w:lang w:val="en-IN"/>
    </w:rPr>
  </w:style>
  <w:style w:type="table" w:styleId="LightList">
    <w:name w:val="Light List"/>
    <w:basedOn w:val="TableNormal"/>
    <w:uiPriority w:val="61"/>
    <w:rsid w:val="003F72D3"/>
    <w:pPr>
      <w:spacing w:after="0" w:line="240" w:lineRule="auto"/>
    </w:pPr>
    <w:rPr>
      <w:rFonts w:asciiTheme="minorHAnsi" w:hAnsiTheme="minorHAnsi" w:cstheme="minorBidi"/>
      <w:sz w:val="22"/>
      <w:szCs w:val="22"/>
      <w:lang w:val="en-IN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DCBText">
    <w:name w:val="DCBText"/>
    <w:basedOn w:val="ListParagraph"/>
    <w:link w:val="DCBTextChar"/>
    <w:qFormat/>
    <w:rsid w:val="003F72D3"/>
    <w:pPr>
      <w:spacing w:line="360" w:lineRule="auto"/>
      <w:ind w:left="0"/>
    </w:pPr>
    <w:rPr>
      <w:rFonts w:ascii="Tahoma" w:hAnsi="Tahoma" w:cs="Tahoma"/>
      <w:sz w:val="22"/>
    </w:rPr>
  </w:style>
  <w:style w:type="character" w:customStyle="1" w:styleId="DCBTextChar">
    <w:name w:val="DCBText Char"/>
    <w:basedOn w:val="ListParagraphChar"/>
    <w:link w:val="DCBText"/>
    <w:rsid w:val="003F72D3"/>
    <w:rPr>
      <w:rFonts w:ascii="Tahoma" w:hAnsi="Tahoma" w:cs="Tahoma"/>
      <w:sz w:val="22"/>
      <w:lang w:val="en-IN"/>
    </w:rPr>
  </w:style>
  <w:style w:type="paragraph" w:customStyle="1" w:styleId="DCB-MS-Normal">
    <w:name w:val="DCB-MS-Normal"/>
    <w:basedOn w:val="ListParagraph"/>
    <w:link w:val="DCB-MS-NormalChar"/>
    <w:qFormat/>
    <w:rsid w:val="003F72D3"/>
    <w:pPr>
      <w:ind w:left="0"/>
    </w:pPr>
    <w:rPr>
      <w:rFonts w:cs="Arial"/>
      <w:szCs w:val="22"/>
      <w:lang w:val="en-US"/>
    </w:rPr>
  </w:style>
  <w:style w:type="character" w:customStyle="1" w:styleId="DCB-MS-NormalChar">
    <w:name w:val="DCB-MS-Normal Char"/>
    <w:basedOn w:val="DefaultParagraphFont"/>
    <w:link w:val="DCB-MS-Normal"/>
    <w:rsid w:val="003F72D3"/>
    <w:rPr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F72D3"/>
    <w:pPr>
      <w:spacing w:after="0" w:line="240" w:lineRule="auto"/>
    </w:pPr>
    <w:rPr>
      <w:sz w:val="2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F72D3"/>
    <w:rPr>
      <w:rFonts w:asciiTheme="minorHAnsi" w:hAnsiTheme="minorHAnsi" w:cstheme="minorBidi"/>
    </w:rPr>
  </w:style>
  <w:style w:type="character" w:styleId="EndnoteReference">
    <w:name w:val="endnote reference"/>
    <w:basedOn w:val="DefaultParagraphFont"/>
    <w:uiPriority w:val="99"/>
    <w:semiHidden/>
    <w:unhideWhenUsed/>
    <w:rsid w:val="003F72D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F72D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F72D3"/>
    <w:rPr>
      <w:rFonts w:asciiTheme="minorHAnsi" w:hAnsiTheme="minorHAnsi" w:cstheme="minorBidi"/>
      <w:lang w:val="en-IN"/>
    </w:rPr>
  </w:style>
  <w:style w:type="character" w:styleId="FootnoteReference">
    <w:name w:val="footnote reference"/>
    <w:basedOn w:val="DefaultParagraphFont"/>
    <w:uiPriority w:val="99"/>
    <w:semiHidden/>
    <w:unhideWhenUsed/>
    <w:rsid w:val="003F72D3"/>
    <w:rPr>
      <w:vertAlign w:val="superscript"/>
    </w:rPr>
  </w:style>
  <w:style w:type="table" w:styleId="MediumShading1">
    <w:name w:val="Medium Shading 1"/>
    <w:basedOn w:val="TableNormal"/>
    <w:uiPriority w:val="63"/>
    <w:rsid w:val="00BC3E3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B4F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4F50"/>
    <w:rPr>
      <w:rFonts w:asciiTheme="minorHAnsi" w:hAnsiTheme="minorHAnsi" w:cstheme="minorBidi"/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8B4F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4F50"/>
    <w:rPr>
      <w:rFonts w:asciiTheme="minorHAnsi" w:hAnsiTheme="minorHAnsi" w:cstheme="minorBidi"/>
      <w:sz w:val="22"/>
      <w:szCs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son</dc:creator>
  <cp:lastModifiedBy>Jerson James</cp:lastModifiedBy>
  <cp:revision>11</cp:revision>
  <dcterms:created xsi:type="dcterms:W3CDTF">2019-02-25T05:58:00Z</dcterms:created>
  <dcterms:modified xsi:type="dcterms:W3CDTF">2019-02-25T06:06:00Z</dcterms:modified>
</cp:coreProperties>
</file>